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bookmarkStart w:id="0" w:name="_GoBack"/>
      <w:bookmarkEnd w:id="0"/>
      <w:r w:rsidRPr="00263A6B">
        <w:rPr>
          <w:rFonts w:ascii="Times New Roman" w:hAnsi="Times New Roman"/>
          <w:sz w:val="18"/>
          <w:szCs w:val="18"/>
        </w:rPr>
        <w:t>Table 1. The characteristics of the patients according to sex and the values of Dietary Acid Load (DAL)</w:t>
      </w:r>
    </w:p>
    <w:tbl>
      <w:tblPr>
        <w:tblW w:w="9455" w:type="dxa"/>
        <w:tblLook w:val="04A0" w:firstRow="1" w:lastRow="0" w:firstColumn="1" w:lastColumn="0" w:noHBand="0" w:noVBand="1"/>
      </w:tblPr>
      <w:tblGrid>
        <w:gridCol w:w="3071"/>
        <w:gridCol w:w="1698"/>
        <w:gridCol w:w="1718"/>
        <w:gridCol w:w="1701"/>
        <w:gridCol w:w="1267"/>
      </w:tblGrid>
      <w:tr w:rsidR="00AC4313" w:rsidRPr="00133F7A" w:rsidTr="00D60CC3">
        <w:trPr>
          <w:trHeight w:val="20"/>
        </w:trPr>
        <w:tc>
          <w:tcPr>
            <w:tcW w:w="3071" w:type="dxa"/>
            <w:tcBorders>
              <w:top w:val="single" w:sz="4" w:space="0" w:color="auto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Variables</w:t>
            </w:r>
            <w:proofErr w:type="spellEnd"/>
          </w:p>
        </w:tc>
        <w:tc>
          <w:tcPr>
            <w:tcW w:w="1698" w:type="dxa"/>
            <w:tcBorders>
              <w:top w:val="single" w:sz="4" w:space="0" w:color="auto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Male (n=42)</w:t>
            </w:r>
          </w:p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X</w:t>
            </w:r>
            <w:r w:rsidRPr="00133F7A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tr-TR"/>
              </w:rPr>
              <w:t>±S</w:t>
            </w:r>
          </w:p>
        </w:tc>
        <w:tc>
          <w:tcPr>
            <w:tcW w:w="1718" w:type="dxa"/>
            <w:tcBorders>
              <w:top w:val="single" w:sz="4" w:space="0" w:color="auto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Female</w:t>
            </w:r>
            <w:proofErr w:type="spellEnd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 xml:space="preserve"> (n=38)</w:t>
            </w:r>
          </w:p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X</w:t>
            </w:r>
            <w:r w:rsidRPr="00133F7A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tr-TR"/>
              </w:rPr>
              <w:t>±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Total (n=80)</w:t>
            </w:r>
          </w:p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X</w:t>
            </w:r>
            <w:r w:rsidRPr="00133F7A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tr-TR"/>
              </w:rPr>
              <w:t>±S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proofErr w:type="gram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p</w:t>
            </w:r>
            <w:proofErr w:type="gramEnd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value</w:t>
            </w:r>
            <w:proofErr w:type="spellEnd"/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Age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year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1698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55,3±8,16</w:t>
            </w:r>
          </w:p>
        </w:tc>
        <w:tc>
          <w:tcPr>
            <w:tcW w:w="1718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54,9±8,0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55,1±8,05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937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Weight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before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dialysi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(kg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76,8±13,36</w:t>
            </w:r>
          </w:p>
        </w:tc>
        <w:tc>
          <w:tcPr>
            <w:tcW w:w="171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71,5±15,16</w:t>
            </w:r>
          </w:p>
        </w:tc>
        <w:tc>
          <w:tcPr>
            <w:tcW w:w="1701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74,3±14,40</w:t>
            </w:r>
          </w:p>
        </w:tc>
        <w:tc>
          <w:tcPr>
            <w:tcW w:w="1267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0,100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Dr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weight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(kg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74,4±12,85</w:t>
            </w:r>
          </w:p>
        </w:tc>
        <w:tc>
          <w:tcPr>
            <w:tcW w:w="171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69,1±15,06</w:t>
            </w:r>
          </w:p>
        </w:tc>
        <w:tc>
          <w:tcPr>
            <w:tcW w:w="170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71,9±14,10</w:t>
            </w:r>
          </w:p>
        </w:tc>
        <w:tc>
          <w:tcPr>
            <w:tcW w:w="12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0,095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BMİ (kg/m</w:t>
            </w:r>
            <w:r w:rsidRPr="00133F7A">
              <w:rPr>
                <w:rFonts w:ascii="Times New Roman" w:hAnsi="Times New Roman"/>
                <w:sz w:val="18"/>
                <w:szCs w:val="18"/>
                <w:vertAlign w:val="superscript"/>
                <w:lang w:val="tr-TR"/>
              </w:rPr>
              <w:t>2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25,6±3,93</w:t>
            </w:r>
          </w:p>
        </w:tc>
        <w:tc>
          <w:tcPr>
            <w:tcW w:w="171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27,6±5,78</w:t>
            </w:r>
          </w:p>
        </w:tc>
        <w:tc>
          <w:tcPr>
            <w:tcW w:w="170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26.5±4,97</w:t>
            </w:r>
          </w:p>
        </w:tc>
        <w:tc>
          <w:tcPr>
            <w:tcW w:w="12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0,074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Dialysi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time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onth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66,2±47,00</w:t>
            </w:r>
          </w:p>
        </w:tc>
        <w:tc>
          <w:tcPr>
            <w:tcW w:w="1718" w:type="dxa"/>
          </w:tcPr>
          <w:p w:rsidR="00AC4313" w:rsidRPr="00133F7A" w:rsidRDefault="00AC4313" w:rsidP="00D60CC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83,3±49,61</w:t>
            </w:r>
          </w:p>
        </w:tc>
        <w:tc>
          <w:tcPr>
            <w:tcW w:w="170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74,31±14,40</w:t>
            </w:r>
          </w:p>
        </w:tc>
        <w:tc>
          <w:tcPr>
            <w:tcW w:w="12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20"/>
                <w:szCs w:val="20"/>
              </w:rPr>
              <w:t>0,101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Dietar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acid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load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Eq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/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da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highlight w:val="yellow"/>
                <w:lang w:val="tr-TR"/>
              </w:rPr>
            </w:pPr>
          </w:p>
        </w:tc>
        <w:tc>
          <w:tcPr>
            <w:tcW w:w="171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</w:p>
        </w:tc>
        <w:tc>
          <w:tcPr>
            <w:tcW w:w="170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</w:p>
        </w:tc>
        <w:tc>
          <w:tcPr>
            <w:tcW w:w="12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  PRAL </w:t>
            </w: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Eq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/gün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 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in-max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69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4,1±13,0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-10,49-46,79)</w:t>
            </w:r>
          </w:p>
        </w:tc>
        <w:tc>
          <w:tcPr>
            <w:tcW w:w="171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1,3±7,5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-1,54-31,11)</w:t>
            </w:r>
          </w:p>
        </w:tc>
        <w:tc>
          <w:tcPr>
            <w:tcW w:w="170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2,8±10,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-10,5-46,8)</w:t>
            </w:r>
          </w:p>
        </w:tc>
        <w:tc>
          <w:tcPr>
            <w:tcW w:w="12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5*</w:t>
            </w:r>
          </w:p>
        </w:tc>
      </w:tr>
      <w:tr w:rsidR="00AC4313" w:rsidRPr="00133F7A" w:rsidTr="00D60CC3">
        <w:trPr>
          <w:trHeight w:val="20"/>
        </w:trPr>
        <w:tc>
          <w:tcPr>
            <w:tcW w:w="3071" w:type="dxa"/>
            <w:tcBorders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  NEAP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Eq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/gün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 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in-max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698" w:type="dxa"/>
            <w:tcBorders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0,9±18,4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-1,54-31,11)</w:t>
            </w:r>
          </w:p>
        </w:tc>
        <w:tc>
          <w:tcPr>
            <w:tcW w:w="1718" w:type="dxa"/>
            <w:tcBorders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0,0±16,0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35,56-116,0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0,5±17,2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32,7-116,0)</w:t>
            </w:r>
          </w:p>
        </w:tc>
        <w:tc>
          <w:tcPr>
            <w:tcW w:w="1267" w:type="dxa"/>
            <w:tcBorders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295</w:t>
            </w:r>
          </w:p>
        </w:tc>
      </w:tr>
    </w:tbl>
    <w:p w:rsidR="00AC4313" w:rsidRPr="00263A6B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r w:rsidRPr="00263A6B">
        <w:rPr>
          <w:rFonts w:ascii="Times New Roman" w:hAnsi="Times New Roman"/>
          <w:sz w:val="18"/>
          <w:szCs w:val="18"/>
        </w:rPr>
        <w:t xml:space="preserve">*p&lt;0.05 </w:t>
      </w: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r w:rsidRPr="00263A6B">
        <w:rPr>
          <w:rFonts w:ascii="Times New Roman" w:hAnsi="Times New Roman"/>
          <w:sz w:val="18"/>
          <w:szCs w:val="18"/>
        </w:rPr>
        <w:t>BMI; Body mass index, PRAL: Potential kidney acid load, NEAP: Net endogenous acid production</w:t>
      </w: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r w:rsidRPr="00263A6B">
        <w:rPr>
          <w:rFonts w:ascii="Times New Roman" w:hAnsi="Times New Roman"/>
          <w:sz w:val="18"/>
          <w:szCs w:val="18"/>
        </w:rPr>
        <w:lastRenderedPageBreak/>
        <w:t>Table 2. The status of cardiovascular risk factors according to DAL values of patients</w:t>
      </w:r>
    </w:p>
    <w:tbl>
      <w:tblPr>
        <w:tblW w:w="946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567"/>
        <w:gridCol w:w="1134"/>
        <w:gridCol w:w="850"/>
        <w:gridCol w:w="326"/>
        <w:gridCol w:w="1092"/>
        <w:gridCol w:w="284"/>
        <w:gridCol w:w="652"/>
        <w:gridCol w:w="482"/>
        <w:gridCol w:w="978"/>
        <w:gridCol w:w="1431"/>
      </w:tblGrid>
      <w:tr w:rsidR="00AC4313" w:rsidRPr="00133F7A" w:rsidTr="00D60CC3">
        <w:tc>
          <w:tcPr>
            <w:tcW w:w="1668" w:type="dxa"/>
            <w:vMerge w:val="restart"/>
            <w:tcBorders>
              <w:top w:val="single" w:sz="4" w:space="0" w:color="auto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  <w:t xml:space="preserve">Risk </w:t>
            </w: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  <w:t>factors</w:t>
            </w:r>
            <w:proofErr w:type="spellEnd"/>
          </w:p>
        </w:tc>
        <w:tc>
          <w:tcPr>
            <w:tcW w:w="567" w:type="dxa"/>
            <w:vMerge w:val="restart"/>
            <w:tcBorders>
              <w:top w:val="single" w:sz="4" w:space="0" w:color="auto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S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nil"/>
            </w:tcBorders>
          </w:tcPr>
          <w:p w:rsidR="00AC4313" w:rsidRPr="00133F7A" w:rsidRDefault="00AC4313" w:rsidP="00D60CC3">
            <w:pPr>
              <w:tabs>
                <w:tab w:val="center" w:pos="3836"/>
                <w:tab w:val="right" w:pos="7673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DAL (</w:t>
            </w: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mEq</w:t>
            </w:r>
            <w:proofErr w:type="spellEnd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/gün)</w:t>
            </w:r>
          </w:p>
        </w:tc>
      </w:tr>
      <w:tr w:rsidR="00AC4313" w:rsidRPr="00133F7A" w:rsidTr="00D60CC3">
        <w:tc>
          <w:tcPr>
            <w:tcW w:w="1668" w:type="dxa"/>
            <w:vMerge/>
            <w:tcBorders>
              <w:top w:val="nil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</w:p>
        </w:tc>
        <w:tc>
          <w:tcPr>
            <w:tcW w:w="567" w:type="dxa"/>
            <w:vMerge/>
            <w:tcBorders>
              <w:top w:val="nil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</w:p>
        </w:tc>
        <w:tc>
          <w:tcPr>
            <w:tcW w:w="2310" w:type="dxa"/>
            <w:gridSpan w:val="3"/>
            <w:tcBorders>
              <w:top w:val="nil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PRAL</w:t>
            </w:r>
          </w:p>
        </w:tc>
        <w:tc>
          <w:tcPr>
            <w:tcW w:w="2028" w:type="dxa"/>
            <w:gridSpan w:val="3"/>
            <w:tcBorders>
              <w:top w:val="nil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</w:p>
        </w:tc>
        <w:tc>
          <w:tcPr>
            <w:tcW w:w="2891" w:type="dxa"/>
            <w:gridSpan w:val="3"/>
            <w:tcBorders>
              <w:top w:val="nil"/>
              <w:bottom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NEAP</w:t>
            </w:r>
          </w:p>
        </w:tc>
      </w:tr>
      <w:tr w:rsidR="00AC4313" w:rsidRPr="00133F7A" w:rsidTr="00D60CC3">
        <w:tc>
          <w:tcPr>
            <w:tcW w:w="1668" w:type="dxa"/>
            <w:vMerge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</w:p>
        </w:tc>
        <w:tc>
          <w:tcPr>
            <w:tcW w:w="567" w:type="dxa"/>
            <w:vMerge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tr-TR" w:eastAsia="tr-TR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>
              <w:rPr>
                <w:rFonts w:ascii="Times New Roman" w:hAnsi="Times New Roman"/>
                <w:bCs/>
                <w:sz w:val="18"/>
                <w:szCs w:val="24"/>
              </w:rPr>
              <w:t>X</w:t>
            </w: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±S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proofErr w:type="gram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p</w:t>
            </w:r>
            <w:proofErr w:type="gramEnd"/>
          </w:p>
        </w:tc>
        <w:tc>
          <w:tcPr>
            <w:tcW w:w="1418" w:type="dxa"/>
            <w:gridSpan w:val="2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OR (95 %CI)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</w:p>
        </w:tc>
        <w:tc>
          <w:tcPr>
            <w:tcW w:w="1134" w:type="dxa"/>
            <w:gridSpan w:val="2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>
              <w:rPr>
                <w:rFonts w:ascii="Times New Roman" w:hAnsi="Times New Roman"/>
                <w:bCs/>
                <w:sz w:val="18"/>
                <w:szCs w:val="24"/>
              </w:rPr>
              <w:t>X</w:t>
            </w: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±S</w:t>
            </w:r>
          </w:p>
        </w:tc>
        <w:tc>
          <w:tcPr>
            <w:tcW w:w="978" w:type="dxa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proofErr w:type="gramStart"/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p</w:t>
            </w:r>
            <w:proofErr w:type="gramEnd"/>
          </w:p>
        </w:tc>
        <w:tc>
          <w:tcPr>
            <w:tcW w:w="1431" w:type="dxa"/>
            <w:tcBorders>
              <w:top w:val="nil"/>
              <w:bottom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tr-TR"/>
              </w:rPr>
              <w:t>OR (95 %CI)</w:t>
            </w:r>
          </w:p>
        </w:tc>
      </w:tr>
      <w:tr w:rsidR="00AC4313" w:rsidRPr="00133F7A" w:rsidTr="00D60CC3">
        <w:tc>
          <w:tcPr>
            <w:tcW w:w="1668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DM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Non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-DM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2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5,2±13,0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1,6±9,40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28*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3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46-1,625)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1±17,7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7±17,11</w:t>
            </w:r>
          </w:p>
        </w:tc>
        <w:tc>
          <w:tcPr>
            <w:tcW w:w="978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731</w:t>
            </w:r>
          </w:p>
        </w:tc>
        <w:tc>
          <w:tcPr>
            <w:tcW w:w="1431" w:type="dxa"/>
            <w:tcBorders>
              <w:top w:val="single" w:sz="4" w:space="0" w:color="auto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6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38-2,199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Smoking</w:t>
            </w:r>
            <w:proofErr w:type="spellEnd"/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Non-smoking</w:t>
            </w:r>
            <w:proofErr w:type="spellEnd"/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4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6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1±8,8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9±11,21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445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2,03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615-6,716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1,1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±</w:t>
            </w:r>
            <w:r w:rsidRPr="00133F7A">
              <w:rPr>
                <w:rFonts w:ascii="Times New Roman" w:hAnsi="Times New Roman"/>
                <w:sz w:val="18"/>
                <w:szCs w:val="18"/>
              </w:rPr>
              <w:t>18,9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3±16,97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927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8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yellow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545-5,946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BMİ (kg/m</w:t>
            </w:r>
            <w:r w:rsidRPr="00133F7A">
              <w:rPr>
                <w:rFonts w:ascii="Times New Roman" w:hAnsi="Times New Roman"/>
                <w:sz w:val="18"/>
                <w:szCs w:val="18"/>
                <w:vertAlign w:val="superscript"/>
                <w:lang w:val="tr-TR"/>
              </w:rPr>
              <w:t>2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&lt;2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≥23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7 63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12,7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±10,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2,8±11,07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492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0,63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(0,215-1,883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63,6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±9,8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59,6±17,03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971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56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(0,189-1,659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BP (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m Hg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≥13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lt;13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tabs>
                <w:tab w:val="right" w:pos="201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tabs>
                <w:tab w:val="right" w:pos="201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10</w:t>
            </w:r>
          </w:p>
          <w:p w:rsidR="00AC4313" w:rsidRPr="00133F7A" w:rsidRDefault="00AC4313" w:rsidP="00D60CC3">
            <w:pPr>
              <w:tabs>
                <w:tab w:val="right" w:pos="201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70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9,8±10,7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3,2±10,80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976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58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412-6,122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59,4±19,9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60,6±16,94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19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9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37-3,357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DBP (</w:t>
            </w: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m Hg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≥8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&lt;85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71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,2</w:t>
            </w: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±5,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3,7±10,96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68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2,27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1,733-2,989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52,6±18,5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1,5</w:t>
            </w: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±16,91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41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3,0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564-15,960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Serum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cholestero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</w:t>
            </w: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mg/</w:t>
            </w:r>
            <w:proofErr w:type="spellStart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≥2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lt;20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24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6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3,4±11,34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1,3±9,42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91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78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02-2,055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8,6±15,3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1,3±18,03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591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55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10-1,486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Serum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triglyceride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</w:t>
            </w: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mg/</w:t>
            </w:r>
            <w:proofErr w:type="spellStart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≥15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&lt; 15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5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29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3,2±10,8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1,9±10,85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386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9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60-2,234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2±16,1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9±19,22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938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18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474-2,954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erum HDL-C (</w:t>
            </w: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mg/</w:t>
            </w:r>
            <w:proofErr w:type="spellStart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 &lt;50, F &lt;4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 &gt;50, F &gt;4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74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6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3,1±11,14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8,9±3,02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37</w:t>
            </w:r>
            <w:r w:rsidRPr="00133F7A">
              <w:rPr>
                <w:rFonts w:ascii="Times New Roman" w:hAnsi="Times New Roman"/>
                <w:sz w:val="18"/>
                <w:szCs w:val="18"/>
                <w:vertAlign w:val="superscript"/>
                <w:lang w:val="tr-TR"/>
              </w:rPr>
              <w:t>*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17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020-1,612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8±17,8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6,2±3,83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0,011</w:t>
            </w:r>
            <w:r w:rsidRPr="00133F7A">
              <w:rPr>
                <w:rFonts w:ascii="Times New Roman" w:eastAsia="AGaramondPro-Regular" w:hAnsi="Times New Roman"/>
                <w:sz w:val="18"/>
                <w:szCs w:val="18"/>
                <w:vertAlign w:val="superscript"/>
                <w:lang w:val="tr-TR" w:eastAsia="tr-TR"/>
              </w:rPr>
              <w:t>*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highlight w:val="yellow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0,2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highlight w:val="yellow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(0,022-1,796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erum LDL-C (</w:t>
            </w: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mg/</w:t>
            </w:r>
            <w:proofErr w:type="spellStart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≥13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lt;13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1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65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6±8,0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8±11,37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289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4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75-2,613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1,8±15,9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1,2±17,59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0,831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0,96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>(0,312-2,956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erum hemoglobin (g/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eastAsia="AGaramondPro-Regular" w:hAnsi="Times New Roman"/>
                <w:sz w:val="18"/>
                <w:szCs w:val="18"/>
                <w:lang w:val="tr-TR" w:eastAsia="tr-TR"/>
              </w:rPr>
              <w:t xml:space="preserve">&lt; </w:t>
            </w: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1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≥11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2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58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3,6±7,7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5±11,78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159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0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23-1,630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3,9±18,4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9,2±16,69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30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7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(0,253-1,815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Serum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hematocrit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%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lt;3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≥33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1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61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1,0±6,5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 xml:space="preserve"> 13,3±11,80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44</w:t>
            </w:r>
            <w:r w:rsidRPr="00133F7A">
              <w:rPr>
                <w:rFonts w:ascii="Times New Roman" w:hAnsi="Times New Roman"/>
                <w:sz w:val="18"/>
                <w:szCs w:val="18"/>
                <w:vertAlign w:val="superscript"/>
                <w:lang w:val="tr-TR"/>
              </w:rPr>
              <w:t>*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7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11-2,442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3,3±22,0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9,6±15,53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115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00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59-2,824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erum CRP (mg/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gt;1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≤ 1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2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4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4,9±12,2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1,7±9,98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244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0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92-2,549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2,2±17,8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9,6±17,00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745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16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455-2,959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Albumin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g/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d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lt;3.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≥3.5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73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2,9±16,6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2,8±10,23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140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37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86-6,559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64,2±29,1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60,1±15,89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19*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22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57-5,878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Phosphate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mo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/L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gt;5.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≤5.5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2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3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4,0±10,8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2,1±10,82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95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118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442-2,827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59,6±13,5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60,9±18,90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056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1,04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411-2,630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iPTH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pg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/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gt; 30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≤ 300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5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27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2,3±11,40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3,7±9,61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568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35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135-0,935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59,1±16,91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63,1±17,82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847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613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241-1,560)</w:t>
            </w:r>
          </w:p>
        </w:tc>
      </w:tr>
      <w:tr w:rsidR="00AC4313" w:rsidRPr="00133F7A" w:rsidTr="00D60CC3">
        <w:tc>
          <w:tcPr>
            <w:tcW w:w="166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Calcium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mo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/L)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&gt;10.2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≤10.2</w:t>
            </w:r>
          </w:p>
        </w:tc>
        <w:tc>
          <w:tcPr>
            <w:tcW w:w="567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7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73</w:t>
            </w:r>
          </w:p>
        </w:tc>
        <w:tc>
          <w:tcPr>
            <w:tcW w:w="113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12,5±14,7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12,8±10,47</w:t>
            </w:r>
          </w:p>
        </w:tc>
        <w:tc>
          <w:tcPr>
            <w:tcW w:w="850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450</w:t>
            </w:r>
          </w:p>
        </w:tc>
        <w:tc>
          <w:tcPr>
            <w:tcW w:w="1418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145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017-1,268)</w:t>
            </w:r>
          </w:p>
        </w:tc>
        <w:tc>
          <w:tcPr>
            <w:tcW w:w="284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57,6±15,46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color w:val="000000"/>
                <w:sz w:val="18"/>
                <w:szCs w:val="18"/>
              </w:rPr>
              <w:t>61,8±17,44</w:t>
            </w:r>
          </w:p>
        </w:tc>
        <w:tc>
          <w:tcPr>
            <w:tcW w:w="978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317</w:t>
            </w:r>
          </w:p>
        </w:tc>
        <w:tc>
          <w:tcPr>
            <w:tcW w:w="1431" w:type="dxa"/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0,479</w:t>
            </w:r>
          </w:p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(0,378-0,609)</w:t>
            </w:r>
          </w:p>
        </w:tc>
      </w:tr>
    </w:tbl>
    <w:p w:rsidR="00AC4313" w:rsidRPr="00133F7A" w:rsidRDefault="00AC4313" w:rsidP="00AC4313">
      <w:pPr>
        <w:spacing w:after="0" w:line="240" w:lineRule="auto"/>
        <w:jc w:val="both"/>
        <w:rPr>
          <w:rFonts w:ascii="Times New Roman" w:hAnsi="Times New Roman"/>
          <w:i/>
          <w:sz w:val="14"/>
          <w:szCs w:val="14"/>
          <w:lang w:val="tr-TR"/>
        </w:rPr>
      </w:pPr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*p&lt;0,05,</w:t>
      </w:r>
    </w:p>
    <w:p w:rsidR="00AC4313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OR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Odds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ratio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CI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Confidence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interval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DM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Diabetes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mellitus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BMI: Body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mass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index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DBP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Diastolic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blood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pressure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SBP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Systolic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blood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pressure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M: Male, F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Female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,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iPTH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: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Ionized</w:t>
      </w:r>
      <w:proofErr w:type="spellEnd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 xml:space="preserve"> </w:t>
      </w:r>
      <w:proofErr w:type="spellStart"/>
      <w:r w:rsidRPr="00133F7A">
        <w:rPr>
          <w:rFonts w:ascii="Times New Roman" w:hAnsi="Times New Roman"/>
          <w:i/>
          <w:sz w:val="14"/>
          <w:szCs w:val="14"/>
          <w:lang w:val="tr-TR" w:eastAsia="tr-TR"/>
        </w:rPr>
        <w:t>parathormone</w:t>
      </w:r>
      <w:proofErr w:type="spellEnd"/>
    </w:p>
    <w:p w:rsidR="00AC4313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</w:p>
    <w:p w:rsidR="00AC4313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</w:p>
    <w:p w:rsidR="00AC4313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</w:p>
    <w:p w:rsidR="00AC4313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</w:p>
    <w:p w:rsidR="00AC4313" w:rsidRPr="00133F7A" w:rsidRDefault="00AC4313" w:rsidP="00AC43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/>
          <w:sz w:val="14"/>
          <w:szCs w:val="14"/>
          <w:lang w:val="tr-TR" w:eastAsia="tr-TR"/>
        </w:rPr>
      </w:pPr>
    </w:p>
    <w:p w:rsidR="00AC4313" w:rsidRPr="00133F7A" w:rsidRDefault="00AC4313" w:rsidP="00AC4313">
      <w:pPr>
        <w:spacing w:after="0" w:line="360" w:lineRule="auto"/>
        <w:jc w:val="both"/>
        <w:rPr>
          <w:rFonts w:ascii="Times New Roman" w:hAnsi="Times New Roman"/>
          <w:sz w:val="18"/>
          <w:szCs w:val="18"/>
          <w:lang w:val="tr-TR"/>
        </w:rPr>
      </w:pPr>
      <w:proofErr w:type="spellStart"/>
      <w:r w:rsidRPr="00133F7A">
        <w:rPr>
          <w:rFonts w:ascii="Times New Roman" w:hAnsi="Times New Roman"/>
          <w:b/>
          <w:sz w:val="18"/>
          <w:szCs w:val="18"/>
          <w:lang w:val="tr-TR"/>
        </w:rPr>
        <w:lastRenderedPageBreak/>
        <w:t>Table</w:t>
      </w:r>
      <w:proofErr w:type="spellEnd"/>
      <w:r w:rsidRPr="00133F7A">
        <w:rPr>
          <w:rFonts w:ascii="Times New Roman" w:hAnsi="Times New Roman"/>
          <w:b/>
          <w:sz w:val="18"/>
          <w:szCs w:val="18"/>
          <w:lang w:val="tr-TR"/>
        </w:rPr>
        <w:t xml:space="preserve"> 3.</w:t>
      </w:r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Multiple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regression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analysis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of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nutritional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parameters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of PRAL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levels</w:t>
      </w:r>
      <w:proofErr w:type="spellEnd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325"/>
        <w:gridCol w:w="1326"/>
        <w:gridCol w:w="1325"/>
        <w:gridCol w:w="1326"/>
        <w:gridCol w:w="1326"/>
      </w:tblGrid>
      <w:tr w:rsidR="00AC4313" w:rsidRPr="00133F7A" w:rsidTr="00AC4313"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Variables</w:t>
            </w:r>
            <w:proofErr w:type="spellEnd"/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B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 xml:space="preserve">Standart </w:t>
            </w: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devition</w:t>
            </w:r>
            <w:proofErr w:type="spellEnd"/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β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T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p</w:t>
            </w:r>
            <w:proofErr w:type="gramEnd"/>
          </w:p>
        </w:tc>
      </w:tr>
      <w:tr w:rsidR="00AC4313" w:rsidRPr="00133F7A" w:rsidTr="00AC4313"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</w:rPr>
              <w:t>Constant</w:t>
            </w:r>
            <w:proofErr w:type="spellEnd"/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74,467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30,281</w:t>
            </w:r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highlight w:val="yellow"/>
              </w:rPr>
            </w:pP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2,459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017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Energ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kca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011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003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475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3,969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00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Protein (%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energ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351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309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87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,13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261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Fat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%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energ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96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316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527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3,046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3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Carbohydrate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%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energ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908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305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51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2,973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4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Dietary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fiber (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0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48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63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2,057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44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Potassium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19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1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1,139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29,861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odium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33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,161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25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Calcium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17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2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243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8,58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Magnesium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50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6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317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7,901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Phosphoru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5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3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,31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8,85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Cholesterol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 xml:space="preserve"> (m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0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2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40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1,985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51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 w:eastAsia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 w:eastAsia="tr-TR"/>
              </w:rPr>
              <w:t>SFA (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4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81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3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513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610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PUFA (g)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7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64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54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,122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266</w:t>
            </w:r>
          </w:p>
        </w:tc>
      </w:tr>
      <w:tr w:rsidR="00AC4313" w:rsidRPr="00133F7A" w:rsidTr="00AC4313"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UFA (g)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11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66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7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158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875</w:t>
            </w:r>
          </w:p>
        </w:tc>
      </w:tr>
      <w:tr w:rsidR="00AC4313" w:rsidRPr="00133F7A" w:rsidTr="00AC4313"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R=0.995</w:t>
            </w:r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R</w:t>
            </w:r>
            <w:r w:rsidRPr="00133F7A">
              <w:rPr>
                <w:rFonts w:ascii="Times New Roman" w:hAnsi="Times New Roman"/>
                <w:b/>
                <w:sz w:val="18"/>
                <w:szCs w:val="18"/>
                <w:vertAlign w:val="superscript"/>
                <w:lang w:val="en-US"/>
              </w:rPr>
              <w:t>2</w:t>
            </w:r>
            <w:r w:rsidRPr="00133F7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=0.989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F=433.351</w:t>
            </w:r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p=0.000</w:t>
            </w: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  <w:highlight w:val="yellow"/>
                <w:lang w:val="en-US"/>
              </w:rPr>
            </w:pPr>
          </w:p>
        </w:tc>
      </w:tr>
    </w:tbl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  <w:r w:rsidRPr="009A291E">
        <w:rPr>
          <w:rFonts w:ascii="Times New Roman" w:hAnsi="Times New Roman"/>
          <w:i/>
          <w:sz w:val="20"/>
          <w:szCs w:val="24"/>
        </w:rPr>
        <w:t>SFA: Saturated fatty acids, PUFA: Polyunsaturated fatty acid, MUFA: Monounsaturated fatty acids</w:t>
      </w:r>
    </w:p>
    <w:p w:rsidR="00AC4313" w:rsidRDefault="00AC4313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017688" w:rsidRPr="009A291E" w:rsidRDefault="00017688" w:rsidP="00AC4313">
      <w:pPr>
        <w:spacing w:after="0" w:line="360" w:lineRule="auto"/>
        <w:jc w:val="both"/>
        <w:rPr>
          <w:rFonts w:ascii="Times New Roman" w:hAnsi="Times New Roman"/>
          <w:i/>
          <w:sz w:val="20"/>
          <w:szCs w:val="24"/>
        </w:rPr>
      </w:pPr>
    </w:p>
    <w:p w:rsidR="0068141E" w:rsidRDefault="00AC4313" w:rsidP="00AC4313">
      <w:pPr>
        <w:rPr>
          <w:rFonts w:ascii="Times New Roman" w:hAnsi="Times New Roman"/>
          <w:sz w:val="18"/>
          <w:szCs w:val="18"/>
          <w:lang w:val="tr-TR"/>
        </w:rPr>
      </w:pPr>
      <w:proofErr w:type="spellStart"/>
      <w:r w:rsidRPr="00133F7A">
        <w:rPr>
          <w:rFonts w:ascii="Times New Roman" w:hAnsi="Times New Roman"/>
          <w:b/>
          <w:sz w:val="18"/>
          <w:szCs w:val="18"/>
          <w:lang w:val="tr-TR"/>
        </w:rPr>
        <w:lastRenderedPageBreak/>
        <w:t>Table</w:t>
      </w:r>
      <w:proofErr w:type="spellEnd"/>
      <w:r w:rsidRPr="00133F7A">
        <w:rPr>
          <w:rFonts w:ascii="Times New Roman" w:hAnsi="Times New Roman"/>
          <w:b/>
          <w:sz w:val="18"/>
          <w:szCs w:val="18"/>
          <w:lang w:val="tr-TR"/>
        </w:rPr>
        <w:t xml:space="preserve"> 4.</w:t>
      </w:r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Multiple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regression</w:t>
      </w:r>
      <w:proofErr w:type="spellEnd"/>
      <w:r w:rsidRPr="00133F7A">
        <w:rPr>
          <w:rFonts w:ascii="Times New Roman" w:hAnsi="Times New Roman"/>
          <w:sz w:val="18"/>
          <w:szCs w:val="18"/>
          <w:lang w:val="tr-TR"/>
        </w:rPr>
        <w:t xml:space="preserve"> </w:t>
      </w:r>
      <w:proofErr w:type="spellStart"/>
      <w:r w:rsidRPr="00133F7A">
        <w:rPr>
          <w:rFonts w:ascii="Times New Roman" w:hAnsi="Times New Roman"/>
          <w:sz w:val="18"/>
          <w:szCs w:val="18"/>
          <w:lang w:val="tr-TR"/>
        </w:rPr>
        <w:t>analysi</w:t>
      </w:r>
      <w:r>
        <w:rPr>
          <w:rFonts w:ascii="Times New Roman" w:hAnsi="Times New Roman"/>
          <w:sz w:val="18"/>
          <w:szCs w:val="18"/>
          <w:lang w:val="tr-TR"/>
        </w:rPr>
        <w:t>s</w:t>
      </w:r>
      <w:proofErr w:type="spellEnd"/>
      <w:r>
        <w:rPr>
          <w:rFonts w:ascii="Times New Roman" w:hAnsi="Times New Roman"/>
          <w:sz w:val="18"/>
          <w:szCs w:val="18"/>
          <w:lang w:val="tr-TR"/>
        </w:rPr>
        <w:t xml:space="preserve"> of food </w:t>
      </w:r>
      <w:proofErr w:type="spellStart"/>
      <w:r>
        <w:rPr>
          <w:rFonts w:ascii="Times New Roman" w:hAnsi="Times New Roman"/>
          <w:sz w:val="18"/>
          <w:szCs w:val="18"/>
          <w:lang w:val="tr-TR"/>
        </w:rPr>
        <w:t>groups</w:t>
      </w:r>
      <w:proofErr w:type="spellEnd"/>
      <w:r>
        <w:rPr>
          <w:rFonts w:ascii="Times New Roman" w:hAnsi="Times New Roman"/>
          <w:sz w:val="18"/>
          <w:szCs w:val="18"/>
          <w:lang w:val="tr-TR"/>
        </w:rPr>
        <w:t xml:space="preserve"> of PRAL </w:t>
      </w:r>
      <w:proofErr w:type="spellStart"/>
      <w:r>
        <w:rPr>
          <w:rFonts w:ascii="Times New Roman" w:hAnsi="Times New Roman"/>
          <w:sz w:val="18"/>
          <w:szCs w:val="18"/>
          <w:lang w:val="tr-TR"/>
        </w:rPr>
        <w:t>level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1417"/>
        <w:gridCol w:w="1417"/>
        <w:gridCol w:w="1418"/>
        <w:gridCol w:w="1417"/>
        <w:gridCol w:w="1418"/>
      </w:tblGrid>
      <w:tr w:rsidR="00AC4313" w:rsidRPr="00133F7A" w:rsidTr="00D60CC3"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Variables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B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 xml:space="preserve">Standart </w:t>
            </w:r>
            <w:proofErr w:type="spell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devitio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β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133F7A">
              <w:rPr>
                <w:rFonts w:ascii="Times New Roman" w:hAnsi="Times New Roman"/>
                <w:b/>
                <w:sz w:val="18"/>
                <w:szCs w:val="18"/>
              </w:rPr>
              <w:t>p</w:t>
            </w:r>
            <w:proofErr w:type="gramEnd"/>
          </w:p>
        </w:tc>
      </w:tr>
      <w:tr w:rsidR="00AC4313" w:rsidRPr="00133F7A" w:rsidTr="00D60CC3"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</w:rPr>
              <w:t>Constant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2,1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,66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1,288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3F7A">
              <w:rPr>
                <w:rFonts w:ascii="Times New Roman" w:hAnsi="Times New Roman"/>
                <w:sz w:val="18"/>
                <w:szCs w:val="18"/>
              </w:rPr>
              <w:t>0,202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ea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8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51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2,7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Poultry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9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1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30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7,5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Fish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13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3,3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1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Egg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11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2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2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5,7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Milk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products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3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7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441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Frui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3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25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6,23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Vegetables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.50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10,9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Potato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06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1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0,28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-7,04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tr-TR"/>
              </w:rPr>
            </w:pP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Cereals</w:t>
            </w:r>
            <w:proofErr w:type="spellEnd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 xml:space="preserve">, </w:t>
            </w:r>
            <w:proofErr w:type="spellStart"/>
            <w:r w:rsidRPr="00133F7A">
              <w:rPr>
                <w:rFonts w:ascii="Times New Roman" w:hAnsi="Times New Roman"/>
                <w:sz w:val="18"/>
                <w:szCs w:val="18"/>
                <w:lang w:val="tr-TR"/>
              </w:rPr>
              <w:t>bread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4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42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10,08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0,000</w:t>
            </w:r>
          </w:p>
        </w:tc>
      </w:tr>
      <w:tr w:rsidR="00AC4313" w:rsidRPr="00133F7A" w:rsidTr="00D60CC3"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R=0.9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R</w:t>
            </w:r>
            <w:r w:rsidRPr="00133F7A">
              <w:rPr>
                <w:rFonts w:ascii="Times New Roman" w:hAnsi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=0.8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F=67.008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33F7A">
              <w:rPr>
                <w:rFonts w:ascii="Times New Roman" w:hAnsi="Times New Roman"/>
                <w:sz w:val="18"/>
                <w:szCs w:val="18"/>
                <w:lang w:val="en-US"/>
              </w:rPr>
              <w:t>p=0.0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C4313" w:rsidRPr="00133F7A" w:rsidRDefault="00AC4313" w:rsidP="00D60CC3">
            <w:pPr>
              <w:pStyle w:val="AralkYok"/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</w:tbl>
    <w:p w:rsidR="00AC4313" w:rsidRDefault="00AC4313" w:rsidP="00AC4313"/>
    <w:sectPr w:rsidR="00AC43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Garamond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IZCA3NTAwMLCzMLJR2l4NTi4sz8PJAC41oAAdA3OSwAAAA="/>
  </w:docVars>
  <w:rsids>
    <w:rsidRoot w:val="00E557EA"/>
    <w:rsid w:val="00017688"/>
    <w:rsid w:val="00464BEA"/>
    <w:rsid w:val="00541AE2"/>
    <w:rsid w:val="0068141E"/>
    <w:rsid w:val="00AC4313"/>
    <w:rsid w:val="00E5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C9B276-0DD2-457D-90C6-9948F3B59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4313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AC431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9</Words>
  <Characters>4217</Characters>
  <Application>Microsoft Office Word</Application>
  <DocSecurity>0</DocSecurity>
  <Lines>35</Lines>
  <Paragraphs>9</Paragraphs>
  <ScaleCrop>false</ScaleCrop>
  <Company/>
  <LinksUpToDate>false</LinksUpToDate>
  <CharactersWithSpaces>4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emine elibol</cp:lastModifiedBy>
  <cp:revision>5</cp:revision>
  <dcterms:created xsi:type="dcterms:W3CDTF">2017-01-22T11:12:00Z</dcterms:created>
  <dcterms:modified xsi:type="dcterms:W3CDTF">2018-01-14T12:45:00Z</dcterms:modified>
</cp:coreProperties>
</file>